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0A900" w14:textId="77777777" w:rsidR="00D35621" w:rsidRDefault="00D35621" w:rsidP="00D35621">
      <w:pPr>
        <w:jc w:val="center"/>
      </w:pPr>
    </w:p>
    <w:p w14:paraId="3FD8ADDA" w14:textId="08804AC2" w:rsidR="00D35621" w:rsidRDefault="00D35621" w:rsidP="00D35621">
      <w:pPr>
        <w:jc w:val="center"/>
      </w:pPr>
      <w:r>
        <w:rPr>
          <w:noProof/>
        </w:rPr>
        <w:drawing>
          <wp:inline distT="0" distB="0" distL="0" distR="0" wp14:anchorId="3BA35565" wp14:editId="78BFBA47">
            <wp:extent cx="5731510" cy="12528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D676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We are collecting coins for the Australian Lions Longest Coin Line</w:t>
      </w:r>
    </w:p>
    <w:p w14:paraId="696A5B4F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The goal is to make a 76km line with 5c pieces.</w:t>
      </w:r>
    </w:p>
    <w:p w14:paraId="303DDBDD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Thank you for your support</w:t>
      </w:r>
    </w:p>
    <w:p w14:paraId="5032CADE" w14:textId="77777777" w:rsidR="00D35621" w:rsidRDefault="00D35621" w:rsidP="00D35621">
      <w:pPr>
        <w:jc w:val="center"/>
      </w:pPr>
    </w:p>
    <w:p w14:paraId="19370EED" w14:textId="6B6DCAF0" w:rsidR="00D35621" w:rsidRPr="00B84516" w:rsidRDefault="00D35621" w:rsidP="00D35621">
      <w:pPr>
        <w:jc w:val="center"/>
        <w:rPr>
          <w:b/>
          <w:bCs/>
          <w:color w:val="0070C0"/>
          <w:sz w:val="28"/>
          <w:szCs w:val="28"/>
        </w:rPr>
      </w:pPr>
      <w:r w:rsidRPr="00B84516">
        <w:rPr>
          <w:b/>
          <w:bCs/>
          <w:color w:val="0070C0"/>
          <w:sz w:val="28"/>
          <w:szCs w:val="28"/>
        </w:rPr>
        <w:t>For more information visit:</w:t>
      </w:r>
      <w:r w:rsidRPr="00B84516">
        <w:rPr>
          <w:b/>
          <w:bCs/>
          <w:color w:val="0070C0"/>
          <w:sz w:val="28"/>
          <w:szCs w:val="28"/>
        </w:rPr>
        <w:br/>
        <w:t>www.alccrf.lions.org.au</w:t>
      </w:r>
    </w:p>
    <w:p w14:paraId="0773DC15" w14:textId="06138BFD" w:rsidR="00D35621" w:rsidRPr="00D35621" w:rsidRDefault="00D35621" w:rsidP="00D35621">
      <w:pPr>
        <w:jc w:val="center"/>
        <w:rPr>
          <w:color w:val="0070C0"/>
        </w:rPr>
      </w:pPr>
    </w:p>
    <w:p w14:paraId="36EE0A08" w14:textId="76D9ED05" w:rsidR="00D35621" w:rsidRPr="00D35621" w:rsidRDefault="00D35621" w:rsidP="00D35621">
      <w:pPr>
        <w:jc w:val="center"/>
        <w:rPr>
          <w:color w:val="0070C0"/>
        </w:rPr>
      </w:pPr>
      <w:r>
        <w:rPr>
          <w:color w:val="0070C0"/>
        </w:rPr>
        <w:t xml:space="preserve">Proudly Supported by </w:t>
      </w:r>
      <w:r w:rsidRPr="00D35621">
        <w:rPr>
          <w:color w:val="0070C0"/>
        </w:rPr>
        <w:t xml:space="preserve">The Lions Club of </w:t>
      </w:r>
      <w:r w:rsidR="00D26B3D">
        <w:rPr>
          <w:color w:val="0070C0"/>
        </w:rPr>
        <w:t>……………………………………….</w:t>
      </w:r>
      <w:r>
        <w:rPr>
          <w:color w:val="0070C0"/>
        </w:rPr>
        <w:br/>
      </w:r>
      <w:proofErr w:type="gramStart"/>
      <w:r w:rsidR="00D26B3D">
        <w:rPr>
          <w:color w:val="0070C0"/>
        </w:rPr>
        <w:t>Mob:…</w:t>
      </w:r>
      <w:proofErr w:type="gramEnd"/>
      <w:r w:rsidR="00D26B3D">
        <w:rPr>
          <w:color w:val="0070C0"/>
        </w:rPr>
        <w:t>……………………………..</w:t>
      </w:r>
      <w:r w:rsidRPr="00D35621">
        <w:rPr>
          <w:color w:val="0070C0"/>
        </w:rPr>
        <w:t xml:space="preserve"> | </w:t>
      </w:r>
      <w:proofErr w:type="gramStart"/>
      <w:r w:rsidR="00D26B3D">
        <w:rPr>
          <w:color w:val="0070C0"/>
        </w:rPr>
        <w:t>Email:…</w:t>
      </w:r>
      <w:proofErr w:type="gramEnd"/>
      <w:r w:rsidR="00D26B3D">
        <w:rPr>
          <w:color w:val="0070C0"/>
        </w:rPr>
        <w:t>…………………………………………….</w:t>
      </w:r>
    </w:p>
    <w:p w14:paraId="1602B8AF" w14:textId="074CC0D1" w:rsidR="00D35621" w:rsidRPr="00D35621" w:rsidRDefault="00D35621" w:rsidP="00D35621">
      <w:pPr>
        <w:jc w:val="center"/>
        <w:rPr>
          <w:color w:val="0070C0"/>
        </w:rPr>
      </w:pPr>
      <w:r w:rsidRPr="00D35621">
        <w:rPr>
          <w:color w:val="0070C0"/>
        </w:rPr>
        <w:t xml:space="preserve"> </w:t>
      </w:r>
    </w:p>
    <w:p w14:paraId="4EC1BE43" w14:textId="657F75C7" w:rsidR="00D35621" w:rsidRDefault="00D35621" w:rsidP="00D35621">
      <w:pPr>
        <w:jc w:val="center"/>
      </w:pPr>
    </w:p>
    <w:p w14:paraId="65D64089" w14:textId="3F948BFB" w:rsidR="00D35621" w:rsidRDefault="00D35621" w:rsidP="00D35621">
      <w:pPr>
        <w:jc w:val="center"/>
      </w:pPr>
    </w:p>
    <w:p w14:paraId="40CAE371" w14:textId="77777777" w:rsidR="00D35621" w:rsidRDefault="00D35621" w:rsidP="00D35621">
      <w:pPr>
        <w:jc w:val="center"/>
      </w:pPr>
    </w:p>
    <w:p w14:paraId="37A98D8C" w14:textId="7EA800CF" w:rsidR="00D35621" w:rsidRDefault="00D35621" w:rsidP="00D35621">
      <w:pPr>
        <w:jc w:val="center"/>
      </w:pPr>
    </w:p>
    <w:p w14:paraId="0E33F3F2" w14:textId="77777777" w:rsidR="00D35621" w:rsidRDefault="00D35621" w:rsidP="00D35621">
      <w:pPr>
        <w:jc w:val="center"/>
      </w:pPr>
    </w:p>
    <w:p w14:paraId="47D9D1C8" w14:textId="77777777" w:rsidR="00D35621" w:rsidRDefault="00D35621" w:rsidP="00D35621">
      <w:pPr>
        <w:jc w:val="center"/>
      </w:pPr>
      <w:r>
        <w:rPr>
          <w:noProof/>
        </w:rPr>
        <w:lastRenderedPageBreak/>
        <w:drawing>
          <wp:inline distT="0" distB="0" distL="0" distR="0" wp14:anchorId="66B0D40D" wp14:editId="28C3EEFC">
            <wp:extent cx="5731510" cy="125285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1BA07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We are collecting coins for the Australian Lions Longest Coin Line</w:t>
      </w:r>
    </w:p>
    <w:p w14:paraId="7C5A663F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The goal is to make a 76km line with 5c pieces.</w:t>
      </w:r>
    </w:p>
    <w:p w14:paraId="33117892" w14:textId="77777777" w:rsidR="00D35621" w:rsidRPr="00B84516" w:rsidRDefault="00D35621" w:rsidP="00D35621">
      <w:pPr>
        <w:spacing w:after="0" w:line="240" w:lineRule="auto"/>
        <w:jc w:val="center"/>
        <w:rPr>
          <w:b/>
          <w:bCs/>
          <w:color w:val="0070C0"/>
          <w:sz w:val="32"/>
          <w:szCs w:val="32"/>
        </w:rPr>
      </w:pPr>
      <w:r w:rsidRPr="00B84516">
        <w:rPr>
          <w:b/>
          <w:bCs/>
          <w:color w:val="0070C0"/>
          <w:sz w:val="32"/>
          <w:szCs w:val="32"/>
        </w:rPr>
        <w:t>Thank you for your support</w:t>
      </w:r>
    </w:p>
    <w:p w14:paraId="404B5247" w14:textId="77777777" w:rsidR="00D35621" w:rsidRDefault="00D35621" w:rsidP="00D35621">
      <w:pPr>
        <w:jc w:val="center"/>
      </w:pPr>
    </w:p>
    <w:p w14:paraId="0283F230" w14:textId="77777777" w:rsidR="00D35621" w:rsidRPr="00B84516" w:rsidRDefault="00D35621" w:rsidP="00D35621">
      <w:pPr>
        <w:jc w:val="center"/>
        <w:rPr>
          <w:b/>
          <w:bCs/>
          <w:color w:val="0070C0"/>
          <w:sz w:val="28"/>
          <w:szCs w:val="28"/>
        </w:rPr>
      </w:pPr>
      <w:r w:rsidRPr="00B84516">
        <w:rPr>
          <w:b/>
          <w:bCs/>
          <w:color w:val="0070C0"/>
          <w:sz w:val="28"/>
          <w:szCs w:val="28"/>
        </w:rPr>
        <w:t>For more information visit:</w:t>
      </w:r>
      <w:r w:rsidRPr="00B84516">
        <w:rPr>
          <w:b/>
          <w:bCs/>
          <w:color w:val="0070C0"/>
          <w:sz w:val="28"/>
          <w:szCs w:val="28"/>
        </w:rPr>
        <w:br/>
        <w:t>www.alccrf.lions.org.au</w:t>
      </w:r>
    </w:p>
    <w:p w14:paraId="1AEEBC42" w14:textId="77777777" w:rsidR="00D35621" w:rsidRPr="00D35621" w:rsidRDefault="00D35621" w:rsidP="00D35621">
      <w:pPr>
        <w:jc w:val="center"/>
        <w:rPr>
          <w:color w:val="0070C0"/>
        </w:rPr>
      </w:pPr>
    </w:p>
    <w:p w14:paraId="53B8F8E2" w14:textId="5CB5C0A8" w:rsidR="00D35621" w:rsidRPr="00D35621" w:rsidRDefault="00D35621" w:rsidP="00D35621">
      <w:pPr>
        <w:jc w:val="center"/>
        <w:rPr>
          <w:color w:val="0070C0"/>
        </w:rPr>
      </w:pPr>
      <w:r>
        <w:rPr>
          <w:color w:val="0070C0"/>
        </w:rPr>
        <w:t xml:space="preserve">Proudly Supported by </w:t>
      </w:r>
      <w:r w:rsidRPr="00D35621">
        <w:rPr>
          <w:color w:val="0070C0"/>
        </w:rPr>
        <w:t xml:space="preserve">The Lions Club of </w:t>
      </w:r>
      <w:r w:rsidR="00D26B3D">
        <w:rPr>
          <w:color w:val="0070C0"/>
        </w:rPr>
        <w:t>…………………………………………</w:t>
      </w:r>
      <w:r>
        <w:rPr>
          <w:color w:val="0070C0"/>
        </w:rPr>
        <w:br/>
      </w:r>
      <w:proofErr w:type="gramStart"/>
      <w:r w:rsidR="00D26B3D">
        <w:rPr>
          <w:color w:val="0070C0"/>
        </w:rPr>
        <w:t>Mob:…</w:t>
      </w:r>
      <w:proofErr w:type="gramEnd"/>
      <w:r w:rsidR="00D26B3D">
        <w:rPr>
          <w:color w:val="0070C0"/>
        </w:rPr>
        <w:t>……………………………………….</w:t>
      </w:r>
      <w:r w:rsidRPr="00D35621">
        <w:rPr>
          <w:color w:val="0070C0"/>
        </w:rPr>
        <w:t xml:space="preserve"> | </w:t>
      </w:r>
      <w:proofErr w:type="gramStart"/>
      <w:r w:rsidR="00D26B3D">
        <w:rPr>
          <w:color w:val="0070C0"/>
        </w:rPr>
        <w:t>Email:…</w:t>
      </w:r>
      <w:proofErr w:type="gramEnd"/>
      <w:r w:rsidR="00D26B3D">
        <w:rPr>
          <w:color w:val="0070C0"/>
        </w:rPr>
        <w:t>…………………………………….</w:t>
      </w:r>
    </w:p>
    <w:p w14:paraId="7A30DCD3" w14:textId="26588E7B" w:rsidR="00D35621" w:rsidRPr="00D35621" w:rsidRDefault="00D35621" w:rsidP="00D35621">
      <w:pPr>
        <w:jc w:val="center"/>
        <w:rPr>
          <w:color w:val="0070C0"/>
        </w:rPr>
      </w:pPr>
      <w:r w:rsidRPr="00D35621">
        <w:rPr>
          <w:color w:val="0070C0"/>
        </w:rPr>
        <w:t xml:space="preserve"> </w:t>
      </w:r>
    </w:p>
    <w:p w14:paraId="51EB3840" w14:textId="77777777" w:rsidR="00D35621" w:rsidRDefault="00D35621" w:rsidP="00D35621">
      <w:pPr>
        <w:jc w:val="center"/>
      </w:pPr>
    </w:p>
    <w:p w14:paraId="7BBFFFF0" w14:textId="77777777" w:rsidR="00D35621" w:rsidRDefault="00D35621" w:rsidP="00D35621">
      <w:pPr>
        <w:jc w:val="center"/>
      </w:pPr>
    </w:p>
    <w:p w14:paraId="7B9081F2" w14:textId="77777777" w:rsidR="00D35621" w:rsidRDefault="00D35621" w:rsidP="00D35621">
      <w:pPr>
        <w:jc w:val="center"/>
      </w:pPr>
    </w:p>
    <w:sectPr w:rsidR="00D35621" w:rsidSect="00D35621">
      <w:pgSz w:w="16838" w:h="11906" w:orient="landscape"/>
      <w:pgMar w:top="1440" w:right="142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7IwNTewNLIwNDFQ0lEKTi0uzszPAykwrAUAS2qjdywAAAA="/>
  </w:docVars>
  <w:rsids>
    <w:rsidRoot w:val="00D35621"/>
    <w:rsid w:val="002B5870"/>
    <w:rsid w:val="005C16F2"/>
    <w:rsid w:val="00B84516"/>
    <w:rsid w:val="00D26B3D"/>
    <w:rsid w:val="00D3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118BC"/>
  <w15:chartTrackingRefBased/>
  <w15:docId w15:val="{C882122B-A027-4C57-880F-20CD3B31E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56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1</Words>
  <Characters>52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ea Stacey</dc:creator>
  <cp:keywords/>
  <dc:description/>
  <cp:lastModifiedBy>Helen Lamb</cp:lastModifiedBy>
  <cp:revision>2</cp:revision>
  <cp:lastPrinted>2021-06-04T06:50:00Z</cp:lastPrinted>
  <dcterms:created xsi:type="dcterms:W3CDTF">2021-06-04T06:52:00Z</dcterms:created>
  <dcterms:modified xsi:type="dcterms:W3CDTF">2021-06-04T06:52:00Z</dcterms:modified>
</cp:coreProperties>
</file>